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99D7B" w14:textId="1BFB41AD" w:rsidR="007C2AFB" w:rsidRDefault="007C2AFB" w:rsidP="007C2AFB">
      <w:r>
        <w:t>1. What is NLP and how does it apply to job matching?</w:t>
      </w:r>
    </w:p>
    <w:p w14:paraId="4E0C8426" w14:textId="70D3C543" w:rsidR="007C2AFB" w:rsidRDefault="007C2AFB" w:rsidP="007C2AFB">
      <w:r>
        <w:t>Natural Language Processing (NLP) is a branch of artificial intelligence that aims to help computers comprehend, interpret, and generate human language. NLP may be used to evaluate job descriptions and applicant profiles to find important talents, prerequisites, and positions, allowing for more accurate matches.</w:t>
      </w:r>
    </w:p>
    <w:p w14:paraId="5136772D" w14:textId="4062DF62" w:rsidR="007C2AFB" w:rsidRDefault="007C2AFB" w:rsidP="007C2AFB">
      <w:r>
        <w:t>2. How does the model determine the category of a job description?</w:t>
      </w:r>
    </w:p>
    <w:p w14:paraId="1DE1D8C8" w14:textId="1B358E2B" w:rsidR="007C2AFB" w:rsidRDefault="007C2AFB" w:rsidP="007C2AFB">
      <w:r>
        <w:t xml:space="preserve">The model </w:t>
      </w:r>
      <w:proofErr w:type="gramStart"/>
      <w:r>
        <w:t>use</w:t>
      </w:r>
      <w:proofErr w:type="gramEnd"/>
      <w:r>
        <w:t xml:space="preserve"> TFIDF vectorization to translate text from job descriptions into numerical values, reflecting the significance of various terms. It then uses the Multinomial Naive Bayes method to divide the job description into predetermined categories based on the patterns discovered during training.</w:t>
      </w:r>
    </w:p>
    <w:p w14:paraId="7C463AE8" w14:textId="2A5EF19B" w:rsidR="007C2AFB" w:rsidRDefault="007C2AFB" w:rsidP="007C2AFB">
      <w:r>
        <w:t>3. What were the main challenges you faced during this project?</w:t>
      </w:r>
    </w:p>
    <w:p w14:paraId="448FC47B" w14:textId="621CEF70" w:rsidR="007C2AFB" w:rsidRDefault="007C2AFB" w:rsidP="007C2AFB">
      <w:r>
        <w:t>Dealing with unstructured text data, addressing class imbalance in the dataset (with certain job categories underrepresented), and assuring the model's capacity to generalize across multiple job descriptions and classifications were all significant problems.</w:t>
      </w:r>
    </w:p>
    <w:p w14:paraId="5A717DA5" w14:textId="0A62E4C2" w:rsidR="007C2AFB" w:rsidRDefault="007C2AFB" w:rsidP="007C2AFB">
      <w:r>
        <w:t>4. How accurate is the model in classifying job descriptions?</w:t>
      </w:r>
    </w:p>
    <w:p w14:paraId="1DF87472" w14:textId="1888B999" w:rsidR="007C2AFB" w:rsidRDefault="007C2AFB" w:rsidP="007C2AFB">
      <w:r>
        <w:t>The model's accuracy varies by job category. Some categories, such as 'Data Scientist,' had good accuracy and recall, while others, such as 'HR' and 'UI/UX,' performed poorly. Following hyperparameter adjustment, the model obtained a decent mix of accuracy and recall in most categories.</w:t>
      </w:r>
    </w:p>
    <w:p w14:paraId="5F980D42" w14:textId="14D531A5" w:rsidR="007C2AFB" w:rsidRDefault="007C2AFB" w:rsidP="007C2AFB">
      <w:r>
        <w:t>5. Can this model be used in real job matching platforms?</w:t>
      </w:r>
    </w:p>
    <w:p w14:paraId="56F090A8" w14:textId="6492C682" w:rsidR="007C2AFB" w:rsidRDefault="007C2AFB" w:rsidP="007C2AFB">
      <w:r>
        <w:t>Yes, the model can be implemented into job matching sites to improve the matching algorithms. However, it may need more development and testing in a real-world setting to assure its usefulness and dependability.</w:t>
      </w:r>
    </w:p>
    <w:p w14:paraId="65EA53A5" w14:textId="746C0A66" w:rsidR="007C2AFB" w:rsidRDefault="007C2AFB" w:rsidP="007C2AFB">
      <w:r>
        <w:t>6. How does the model handle new or emerging job titles and skills?</w:t>
      </w:r>
    </w:p>
    <w:p w14:paraId="02829BAB" w14:textId="3C99E6F3" w:rsidR="007C2AFB" w:rsidRDefault="007C2AFB" w:rsidP="007C2AFB">
      <w:r>
        <w:t>The model's capacity to handle new job titles and competencies is determined by its training data and the adaptability of the NLP approaches utilized. Continuous learning and model upgrades with fresh data are critical for keeping the model relevant and accurate.</w:t>
      </w:r>
    </w:p>
    <w:p w14:paraId="679AAD3C" w14:textId="74DA18C0" w:rsidR="007C2AFB" w:rsidRDefault="007C2AFB" w:rsidP="007C2AFB">
      <w:r>
        <w:t>7. What steps have been taken to ensure the model is unbiased?</w:t>
      </w:r>
    </w:p>
    <w:p w14:paraId="507EFF7B" w14:textId="016F2318" w:rsidR="007C2AFB" w:rsidRDefault="007C2AFB" w:rsidP="007C2AFB">
      <w:r>
        <w:t>Efforts to assure the model's fairness include adopting a varied and representative dataset, using approaches to remove class imbalance, and constantly evaluating the model's predictions for evidence of bias.</w:t>
      </w:r>
    </w:p>
    <w:p w14:paraId="331BE5AE" w14:textId="3F1DD3DD" w:rsidR="007C2AFB" w:rsidRDefault="007C2AFB" w:rsidP="007C2AFB">
      <w:r>
        <w:t>8. What future improvements are planned for this project?</w:t>
      </w:r>
    </w:p>
    <w:p w14:paraId="5128239D" w14:textId="170570DE" w:rsidR="007C2AFB" w:rsidRDefault="007C2AFB" w:rsidP="007C2AFB">
      <w:r>
        <w:t>Future enhancements might involve investigating more complex NLP models such as BERT or LSTM, increasing the dataset with more varied job descriptions, and incorporating strategies to reduce class imbalance and bias.</w:t>
      </w:r>
    </w:p>
    <w:p w14:paraId="0BEB1568" w14:textId="68D5F9D7" w:rsidR="007C2AFB" w:rsidRDefault="007C2AFB" w:rsidP="007C2AFB">
      <w:r>
        <w:t>9. How can companies or recruiters use the insights from this project?</w:t>
      </w:r>
    </w:p>
    <w:p w14:paraId="3B17055C" w14:textId="1A2AD3B7" w:rsidR="007C2AFB" w:rsidRDefault="007C2AFB" w:rsidP="007C2AFB">
      <w:r>
        <w:lastRenderedPageBreak/>
        <w:t>Companies and recruiters may utilize the information to better analyze job market trends, enhance job descriptions for clarity and effectiveness, and streamline applicant matching procedures for more efficient and accurate recruiting.</w:t>
      </w:r>
    </w:p>
    <w:p w14:paraId="7D355C48" w14:textId="2A65CF9E" w:rsidR="007C2AFB" w:rsidRDefault="007C2AFB" w:rsidP="007C2AFB">
      <w:r>
        <w:t>10. What ethical considerations are associated with using AI in job matching?</w:t>
      </w:r>
    </w:p>
    <w:p w14:paraId="33729998" w14:textId="07E74716" w:rsidR="00CD48CD" w:rsidRDefault="007C2AFB" w:rsidP="007C2AFB">
      <w:r>
        <w:t xml:space="preserve">To encourage user trust, ethical issues </w:t>
      </w:r>
      <w:proofErr w:type="gramStart"/>
      <w:r>
        <w:t>include:</w:t>
      </w:r>
      <w:proofErr w:type="gramEnd"/>
      <w:r>
        <w:t xml:space="preserve"> protecting data privacy, preventing algorithmic bias that might lead to discrimination, and preserving openness in how the AI makes judgments (both employers and job seekers).</w:t>
      </w:r>
    </w:p>
    <w:sectPr w:rsidR="00CD48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ytLQ0NzY3MDIzNzFT0lEKTi0uzszPAykwrAUAL+Fy9CwAAAA="/>
  </w:docVars>
  <w:rsids>
    <w:rsidRoot w:val="007C2AFB"/>
    <w:rsid w:val="0035092D"/>
    <w:rsid w:val="003651F5"/>
    <w:rsid w:val="003C49BA"/>
    <w:rsid w:val="007C2AFB"/>
    <w:rsid w:val="007E5E1C"/>
    <w:rsid w:val="00995508"/>
    <w:rsid w:val="00B17EDB"/>
    <w:rsid w:val="00CD48CD"/>
    <w:rsid w:val="00E45EEA"/>
    <w:rsid w:val="00EA2A70"/>
    <w:rsid w:val="00F87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321FC"/>
  <w15:chartTrackingRefBased/>
  <w15:docId w15:val="{1052E56A-E677-4D45-8C42-9B47E74F2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ED299E-DDDC-4DF8-BC69-223E0DD0400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TotalTime>
  <Pages>2</Pages>
  <Words>472</Words>
  <Characters>2695</Characters>
  <Application>Microsoft Office Word</Application>
  <DocSecurity>0</DocSecurity>
  <Lines>22</Lines>
  <Paragraphs>6</Paragraphs>
  <ScaleCrop>false</ScaleCrop>
  <Company/>
  <LinksUpToDate>false</LinksUpToDate>
  <CharactersWithSpaces>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t dao</dc:creator>
  <cp:keywords/>
  <dc:description/>
  <cp:lastModifiedBy>dat dao</cp:lastModifiedBy>
  <cp:revision>1</cp:revision>
  <dcterms:created xsi:type="dcterms:W3CDTF">2024-02-24T03:46:00Z</dcterms:created>
  <dcterms:modified xsi:type="dcterms:W3CDTF">2024-02-24T03:50:00Z</dcterms:modified>
</cp:coreProperties>
</file>